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99E67" w14:textId="567AA978" w:rsidR="00283EE9" w:rsidRPr="00093999" w:rsidRDefault="00DC5075" w:rsidP="00656965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</w:t>
      </w:r>
      <w:r w:rsidR="00656965">
        <w:rPr>
          <w:rFonts w:ascii="標楷體" w:eastAsia="標楷體" w:hAnsi="標楷體" w:hint="eastAsia"/>
          <w:sz w:val="28"/>
          <w:szCs w:val="28"/>
        </w:rPr>
        <w:t>九</w:t>
      </w:r>
      <w:r w:rsidR="000C7A2C">
        <w:rPr>
          <w:rFonts w:ascii="標楷體" w:eastAsia="標楷體" w:hAnsi="標楷體" w:hint="eastAsia"/>
          <w:sz w:val="28"/>
          <w:szCs w:val="28"/>
        </w:rPr>
        <w:t>電子鐘</w:t>
      </w:r>
    </w:p>
    <w:p w14:paraId="6D9EA6DD" w14:textId="77777777" w:rsidR="000802FA" w:rsidRDefault="00AC053F" w:rsidP="00053BE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207452">
        <w:rPr>
          <w:rFonts w:ascii="標楷體" w:eastAsia="標楷體" w:hAnsi="標楷體" w:hint="eastAsia"/>
        </w:rPr>
        <w:t>利用</w:t>
      </w:r>
      <w:r w:rsidR="000C7A2C">
        <w:rPr>
          <w:rFonts w:ascii="標楷體" w:eastAsia="標楷體" w:hAnsi="標楷體" w:hint="eastAsia"/>
        </w:rPr>
        <w:t>計時器顯示電子鐘於</w:t>
      </w:r>
      <w:r w:rsidR="0082299A">
        <w:rPr>
          <w:rFonts w:ascii="標楷體" w:eastAsia="標楷體" w:hAnsi="標楷體" w:hint="eastAsia"/>
        </w:rPr>
        <w:t>四合一七節顯示器上</w:t>
      </w:r>
      <w:r w:rsidR="000C7A2C">
        <w:rPr>
          <w:rFonts w:ascii="標楷體" w:eastAsia="標楷體" w:hAnsi="標楷體" w:hint="eastAsia"/>
        </w:rPr>
        <w:t>，並且能整合開關調整時間</w:t>
      </w:r>
      <w:r w:rsidR="00DF1B91">
        <w:rPr>
          <w:rFonts w:ascii="標楷體" w:eastAsia="標楷體" w:hAnsi="標楷體" w:hint="eastAsia"/>
        </w:rPr>
        <w:t>顯示模式</w:t>
      </w:r>
      <w:r w:rsidR="00DC5075">
        <w:rPr>
          <w:rFonts w:ascii="標楷體" w:eastAsia="標楷體" w:hAnsi="標楷體" w:hint="eastAsia"/>
        </w:rPr>
        <w:t>。</w:t>
      </w:r>
    </w:p>
    <w:p w14:paraId="7A745721" w14:textId="77777777" w:rsidR="000C7A2C" w:rsidRPr="000C7A2C" w:rsidRDefault="000C7A2C" w:rsidP="00053BE1">
      <w:pPr>
        <w:rPr>
          <w:rFonts w:ascii="標楷體" w:eastAsia="標楷體" w:hAnsi="標楷體"/>
        </w:rPr>
      </w:pPr>
    </w:p>
    <w:p w14:paraId="5C3F8E17" w14:textId="77777777"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0D3AE100" w14:textId="77777777" w:rsidR="0082299A" w:rsidRDefault="00757DC8" w:rsidP="0082299A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82299A">
        <w:rPr>
          <w:rFonts w:ascii="標楷體" w:eastAsia="標楷體" w:hAnsi="標楷體" w:hint="eastAsia"/>
        </w:rPr>
        <w:t>使用</w:t>
      </w:r>
      <w:r w:rsidR="0082299A" w:rsidRPr="0082299A">
        <w:rPr>
          <w:rFonts w:ascii="標楷體" w:eastAsia="標楷體" w:hAnsi="標楷體" w:hint="eastAsia"/>
        </w:rPr>
        <w:t>四合一七節</w:t>
      </w:r>
      <w:r w:rsidRPr="0082299A">
        <w:rPr>
          <w:rFonts w:ascii="標楷體" w:eastAsia="標楷體" w:hAnsi="標楷體" w:hint="eastAsia"/>
        </w:rPr>
        <w:t>顯示器來顯示現在時刻，顯示格式為</w:t>
      </w:r>
      <w:r w:rsidR="00837BE3">
        <w:rPr>
          <w:rFonts w:ascii="標楷體" w:eastAsia="標楷體" w:hAnsi="標楷體"/>
        </w:rPr>
        <w:t>”</w:t>
      </w:r>
      <w:r w:rsidRPr="0082299A">
        <w:rPr>
          <w:rFonts w:ascii="標楷體" w:eastAsia="標楷體" w:hAnsi="標楷體" w:hint="eastAsia"/>
        </w:rPr>
        <w:t>時時</w:t>
      </w:r>
      <w:r w:rsidRPr="0082299A">
        <w:rPr>
          <w:rFonts w:ascii="標楷體" w:eastAsia="標楷體" w:hAnsi="標楷體"/>
        </w:rPr>
        <w:t>:</w:t>
      </w:r>
      <w:r w:rsidRPr="0082299A">
        <w:rPr>
          <w:rFonts w:ascii="標楷體" w:eastAsia="標楷體" w:hAnsi="標楷體" w:hint="eastAsia"/>
        </w:rPr>
        <w:t>分分</w:t>
      </w:r>
      <w:r w:rsidR="00837BE3">
        <w:rPr>
          <w:rFonts w:ascii="標楷體" w:eastAsia="標楷體" w:hAnsi="標楷體"/>
        </w:rPr>
        <w:t>”</w:t>
      </w:r>
    </w:p>
    <w:p w14:paraId="26D66BE8" w14:textId="7EFACEE2" w:rsidR="00837BE3" w:rsidRDefault="00757DC8" w:rsidP="00837BE3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82299A">
        <w:rPr>
          <w:rFonts w:ascii="標楷體" w:eastAsia="標楷體" w:hAnsi="標楷體" w:hint="eastAsia"/>
        </w:rPr>
        <w:t>程式執行後</w:t>
      </w:r>
      <w:r w:rsidR="0082299A" w:rsidRPr="0082299A">
        <w:rPr>
          <w:rFonts w:ascii="標楷體" w:eastAsia="標楷體" w:hAnsi="標楷體" w:hint="eastAsia"/>
        </w:rPr>
        <w:t>七節</w:t>
      </w:r>
      <w:r w:rsidRPr="0082299A">
        <w:rPr>
          <w:rFonts w:ascii="標楷體" w:eastAsia="標楷體" w:hAnsi="標楷體" w:hint="eastAsia"/>
        </w:rPr>
        <w:t>顯示器顯示</w:t>
      </w:r>
      <w:r w:rsidRPr="0082299A">
        <w:rPr>
          <w:rFonts w:ascii="標楷體" w:eastAsia="標楷體" w:hAnsi="標楷體"/>
        </w:rPr>
        <w:t>"00:00"</w:t>
      </w:r>
      <w:r w:rsidRPr="0082299A">
        <w:rPr>
          <w:rFonts w:ascii="標楷體" w:eastAsia="標楷體" w:hAnsi="標楷體" w:hint="eastAsia"/>
        </w:rPr>
        <w:t>，</w:t>
      </w:r>
      <w:r w:rsidR="00370B71">
        <w:rPr>
          <w:rFonts w:ascii="標楷體" w:eastAsia="標楷體" w:hAnsi="標楷體" w:hint="eastAsia"/>
        </w:rPr>
        <w:t>開關1壓下放開，</w:t>
      </w:r>
      <w:r w:rsidR="00837BE3" w:rsidRPr="0082299A">
        <w:rPr>
          <w:rFonts w:ascii="標楷體" w:eastAsia="標楷體" w:hAnsi="標楷體" w:hint="eastAsia"/>
        </w:rPr>
        <w:t>顯示</w:t>
      </w:r>
      <w:r w:rsidR="00370B71">
        <w:rPr>
          <w:rFonts w:ascii="標楷體" w:eastAsia="標楷體" w:hAnsi="標楷體"/>
        </w:rPr>
        <w:t>“</w:t>
      </w:r>
      <w:r w:rsidR="00837BE3" w:rsidRPr="0082299A">
        <w:rPr>
          <w:rFonts w:ascii="標楷體" w:eastAsia="標楷體" w:hAnsi="標楷體" w:hint="eastAsia"/>
        </w:rPr>
        <w:t>時時</w:t>
      </w:r>
      <w:r w:rsidR="00837BE3" w:rsidRPr="0082299A">
        <w:rPr>
          <w:rFonts w:ascii="標楷體" w:eastAsia="標楷體" w:hAnsi="標楷體"/>
        </w:rPr>
        <w:t>:</w:t>
      </w:r>
      <w:r w:rsidR="00837BE3" w:rsidRPr="0082299A">
        <w:rPr>
          <w:rFonts w:ascii="標楷體" w:eastAsia="標楷體" w:hAnsi="標楷體" w:hint="eastAsia"/>
        </w:rPr>
        <w:t>分分</w:t>
      </w:r>
      <w:r w:rsidR="00370B71">
        <w:rPr>
          <w:rFonts w:ascii="標楷體" w:eastAsia="標楷體" w:hAnsi="標楷體"/>
        </w:rPr>
        <w:t>”</w:t>
      </w:r>
      <w:r w:rsidR="00370B71">
        <w:rPr>
          <w:rFonts w:ascii="標楷體" w:eastAsia="標楷體" w:hAnsi="標楷體" w:hint="eastAsia"/>
        </w:rPr>
        <w:t xml:space="preserve">，再壓一次放開顯示 </w:t>
      </w:r>
      <w:r w:rsidR="00370B71">
        <w:rPr>
          <w:rFonts w:ascii="標楷體" w:eastAsia="標楷體" w:hAnsi="標楷體"/>
        </w:rPr>
        <w:t>“</w:t>
      </w:r>
      <w:r w:rsidR="00837BE3">
        <w:rPr>
          <w:rFonts w:ascii="標楷體" w:eastAsia="標楷體" w:hAnsi="標楷體" w:hint="eastAsia"/>
        </w:rPr>
        <w:t>分分:秒秒</w:t>
      </w:r>
      <w:r w:rsidR="00837BE3">
        <w:rPr>
          <w:rFonts w:ascii="標楷體" w:eastAsia="標楷體" w:hAnsi="標楷體"/>
        </w:rPr>
        <w:t>”</w:t>
      </w:r>
      <w:r w:rsidR="00370B71">
        <w:rPr>
          <w:rFonts w:ascii="標楷體" w:eastAsia="標楷體" w:hAnsi="標楷體" w:hint="eastAsia"/>
        </w:rPr>
        <w:t>，預設一開始顯示</w:t>
      </w:r>
      <w:r w:rsidR="00370B71">
        <w:rPr>
          <w:rFonts w:ascii="標楷體" w:eastAsia="標楷體" w:hAnsi="標楷體"/>
        </w:rPr>
        <w:t>“</w:t>
      </w:r>
      <w:r w:rsidR="00370B71">
        <w:rPr>
          <w:rFonts w:ascii="標楷體" w:eastAsia="標楷體" w:hAnsi="標楷體" w:hint="eastAsia"/>
        </w:rPr>
        <w:t>分分:秒秒</w:t>
      </w:r>
      <w:r w:rsidR="00370B71">
        <w:rPr>
          <w:rFonts w:ascii="標楷體" w:eastAsia="標楷體" w:hAnsi="標楷體"/>
        </w:rPr>
        <w:t>”</w:t>
      </w:r>
      <w:r w:rsidR="00370B71">
        <w:rPr>
          <w:rFonts w:ascii="標楷體" w:eastAsia="標楷體" w:hAnsi="標楷體" w:hint="eastAsia"/>
        </w:rPr>
        <w:t>。</w:t>
      </w:r>
    </w:p>
    <w:p w14:paraId="1EA19CB0" w14:textId="77777777" w:rsidR="00AE4955" w:rsidRPr="00AE4955" w:rsidRDefault="00AE4955" w:rsidP="00AE4955">
      <w:pPr>
        <w:rPr>
          <w:rFonts w:ascii="標楷體" w:eastAsia="標楷體" w:hAnsi="標楷體" w:hint="eastAsia"/>
        </w:rPr>
      </w:pPr>
      <w:r w:rsidRPr="00AE4955">
        <w:rPr>
          <w:rFonts w:ascii="標楷體" w:eastAsia="標楷體" w:hAnsi="標楷體" w:hint="eastAsia"/>
        </w:rPr>
        <w:t>/*四位元七段顯示器,多工掃描,時鐘功能 */</w:t>
      </w:r>
    </w:p>
    <w:p w14:paraId="3904D36B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#include &lt;FlexiTimer2.h&gt;</w:t>
      </w:r>
    </w:p>
    <w:p w14:paraId="092F94A7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#include &lt;Time.h&gt;</w:t>
      </w:r>
    </w:p>
    <w:p w14:paraId="016689E9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int pushButton = 2,buttonState = 0,BeforeState = 0;</w:t>
      </w:r>
    </w:p>
    <w:p w14:paraId="55C56ECF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int delaytime = 1000;</w:t>
      </w:r>
    </w:p>
    <w:p w14:paraId="1238D9C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boolean check=true;</w:t>
      </w:r>
    </w:p>
    <w:p w14:paraId="2A06D59F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const int seg7[]= { 11, 10,9,8,7,6,5};//</w:t>
      </w:r>
      <w:r w:rsidRPr="00AE4955">
        <w:rPr>
          <w:rFonts w:ascii="標楷體" w:eastAsia="標楷體" w:hAnsi="標楷體" w:hint="eastAsia"/>
        </w:rPr>
        <w:t>七段控制腳陣列</w:t>
      </w:r>
      <w:r w:rsidRPr="00AE4955">
        <w:rPr>
          <w:rFonts w:ascii="標楷體" w:eastAsia="標楷體" w:hAnsi="標楷體"/>
        </w:rPr>
        <w:t>,</w:t>
      </w:r>
      <w:r w:rsidRPr="00AE4955">
        <w:rPr>
          <w:rFonts w:ascii="標楷體" w:eastAsia="標楷體" w:hAnsi="標楷體" w:hint="eastAsia"/>
        </w:rPr>
        <w:t>對應</w:t>
      </w:r>
      <w:r w:rsidRPr="00AE4955">
        <w:rPr>
          <w:rFonts w:ascii="標楷體" w:eastAsia="標楷體" w:hAnsi="標楷體"/>
        </w:rPr>
        <w:t>a</w:t>
      </w:r>
      <w:r w:rsidRPr="00AE4955">
        <w:rPr>
          <w:rFonts w:ascii="標楷體" w:eastAsia="標楷體" w:hAnsi="標楷體" w:hint="eastAsia"/>
        </w:rPr>
        <w:t>〜</w:t>
      </w:r>
      <w:r w:rsidRPr="00AE4955">
        <w:rPr>
          <w:rFonts w:ascii="標楷體" w:eastAsia="標楷體" w:hAnsi="標楷體"/>
        </w:rPr>
        <w:t>g</w:t>
      </w:r>
      <w:r w:rsidRPr="00AE4955">
        <w:rPr>
          <w:rFonts w:ascii="標楷體" w:eastAsia="標楷體" w:hAnsi="標楷體" w:hint="eastAsia"/>
        </w:rPr>
        <w:t>段</w:t>
      </w:r>
    </w:p>
    <w:p w14:paraId="633E0F0C" w14:textId="77777777" w:rsidR="00AE4955" w:rsidRPr="00AE4955" w:rsidRDefault="00AE4955" w:rsidP="00AE4955">
      <w:pPr>
        <w:rPr>
          <w:rFonts w:ascii="標楷體" w:eastAsia="標楷體" w:hAnsi="標楷體" w:hint="eastAsia"/>
        </w:rPr>
      </w:pPr>
      <w:r w:rsidRPr="00AE4955">
        <w:rPr>
          <w:rFonts w:ascii="標楷體" w:eastAsia="標楷體" w:hAnsi="標楷體" w:hint="eastAsia"/>
        </w:rPr>
        <w:t>const int scan[]= {13, 12, 4,3}; //掃描端控制腳陣列,千,百,十,個</w:t>
      </w:r>
    </w:p>
    <w:p w14:paraId="5ED43AD7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char TAB[]={ 0x3F,0x06,0x5B,0x4F,0x66,0x6D,0x7D,0x27,0x7F,0x67,0};//</w:t>
      </w:r>
      <w:r w:rsidRPr="00AE4955">
        <w:rPr>
          <w:rFonts w:ascii="標楷體" w:eastAsia="標楷體" w:hAnsi="標楷體" w:hint="eastAsia"/>
        </w:rPr>
        <w:t>七節顯示器編碼表</w:t>
      </w:r>
      <w:r w:rsidRPr="00AE4955">
        <w:rPr>
          <w:rFonts w:ascii="標楷體" w:eastAsia="標楷體" w:hAnsi="標楷體"/>
        </w:rPr>
        <w:t>0</w:t>
      </w:r>
      <w:r w:rsidRPr="00AE4955">
        <w:rPr>
          <w:rFonts w:ascii="標楷體" w:eastAsia="標楷體" w:hAnsi="標楷體" w:hint="eastAsia"/>
        </w:rPr>
        <w:t>〜</w:t>
      </w:r>
      <w:r w:rsidRPr="00AE4955">
        <w:rPr>
          <w:rFonts w:ascii="標楷體" w:eastAsia="標楷體" w:hAnsi="標楷體"/>
        </w:rPr>
        <w:t>9</w:t>
      </w:r>
    </w:p>
    <w:p w14:paraId="0EE2312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//int delaytime=1000;</w:t>
      </w:r>
    </w:p>
    <w:p w14:paraId="1683B5D4" w14:textId="77777777" w:rsidR="00AE4955" w:rsidRPr="00AE4955" w:rsidRDefault="00AE4955" w:rsidP="00AE4955">
      <w:pPr>
        <w:rPr>
          <w:rFonts w:ascii="標楷體" w:eastAsia="標楷體" w:hAnsi="標楷體" w:hint="eastAsia"/>
        </w:rPr>
      </w:pPr>
      <w:r w:rsidRPr="00AE4955">
        <w:rPr>
          <w:rFonts w:ascii="標楷體" w:eastAsia="標楷體" w:hAnsi="標楷體" w:hint="eastAsia"/>
        </w:rPr>
        <w:t xml:space="preserve">//記錄掃描線位置的變數(中斷用) </w:t>
      </w:r>
    </w:p>
    <w:p w14:paraId="55E33CA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int a,displayspeed=200;</w:t>
      </w:r>
    </w:p>
    <w:p w14:paraId="099A230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volatile char scan_line = 0;</w:t>
      </w:r>
    </w:p>
    <w:p w14:paraId="793E1635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int ii,ans=0;</w:t>
      </w:r>
    </w:p>
    <w:p w14:paraId="5DE6F39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// the setup routine runs once when you press reset:</w:t>
      </w:r>
    </w:p>
    <w:p w14:paraId="001B4638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void setup() {</w:t>
      </w:r>
    </w:p>
    <w:p w14:paraId="31617077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02245FD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487CD44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pinMode(pushButton, INPUT);</w:t>
      </w:r>
    </w:p>
    <w:p w14:paraId="77E98615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for(ii = 0;ii &lt; 7;ii++){</w:t>
      </w:r>
    </w:p>
    <w:p w14:paraId="54C9CAFD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pinMode(seg7[ii],OUTPUT);</w:t>
      </w:r>
    </w:p>
    <w:p w14:paraId="5C7D3362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}</w:t>
      </w:r>
    </w:p>
    <w:p w14:paraId="4A2930E2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for(ii = 0;ii &lt; 4;ii++){</w:t>
      </w:r>
    </w:p>
    <w:p w14:paraId="294538B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pinMode(scan[ii],OUTPUT);</w:t>
      </w:r>
    </w:p>
    <w:p w14:paraId="5F9DFD41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digitalWrite(scan[ii],LOW);</w:t>
      </w:r>
    </w:p>
    <w:p w14:paraId="4B097D9B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}</w:t>
      </w:r>
    </w:p>
    <w:p w14:paraId="462478B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Serial.begin(9600);</w:t>
      </w:r>
    </w:p>
    <w:p w14:paraId="0038541C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0BFF762A" w14:textId="063A5C69" w:rsidR="00AE4955" w:rsidRPr="00AE4955" w:rsidRDefault="00AE4955" w:rsidP="00AE4955">
      <w:pPr>
        <w:rPr>
          <w:rFonts w:ascii="標楷體" w:eastAsia="標楷體" w:hAnsi="標楷體" w:hint="eastAsia"/>
        </w:rPr>
      </w:pPr>
      <w:r w:rsidRPr="00AE4955">
        <w:rPr>
          <w:rFonts w:ascii="標楷體" w:eastAsia="標楷體" w:hAnsi="標楷體" w:hint="eastAsia"/>
        </w:rPr>
        <w:t>FlexiTimer2::set(10</w:t>
      </w:r>
      <w:r>
        <w:rPr>
          <w:rFonts w:ascii="標楷體" w:eastAsia="標楷體" w:hAnsi="標楷體" w:hint="eastAsia"/>
        </w:rPr>
        <w:t>00</w:t>
      </w:r>
      <w:bookmarkStart w:id="0" w:name="_GoBack"/>
      <w:bookmarkEnd w:id="0"/>
      <w:r w:rsidRPr="00AE4955">
        <w:rPr>
          <w:rFonts w:ascii="標楷體" w:eastAsia="標楷體" w:hAnsi="標楷體" w:hint="eastAsia"/>
        </w:rPr>
        <w:t>, flash); //每1000ms呼叫一次 flash</w:t>
      </w:r>
    </w:p>
    <w:p w14:paraId="6264E161" w14:textId="77777777" w:rsidR="00AE4955" w:rsidRPr="00AE4955" w:rsidRDefault="00AE4955" w:rsidP="00AE4955">
      <w:pPr>
        <w:rPr>
          <w:rFonts w:ascii="標楷體" w:eastAsia="標楷體" w:hAnsi="標楷體" w:hint="eastAsia"/>
        </w:rPr>
      </w:pPr>
      <w:r w:rsidRPr="00AE4955">
        <w:rPr>
          <w:rFonts w:ascii="標楷體" w:eastAsia="標楷體" w:hAnsi="標楷體" w:hint="eastAsia"/>
        </w:rPr>
        <w:t>FlexiTimer2::start();            //啟動計時中斷</w:t>
      </w:r>
    </w:p>
    <w:p w14:paraId="5327305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}</w:t>
      </w:r>
    </w:p>
    <w:p w14:paraId="2175D8DD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// the loop routine runs over and over again forever:</w:t>
      </w:r>
    </w:p>
    <w:p w14:paraId="410D61A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void loop()</w:t>
      </w:r>
    </w:p>
    <w:p w14:paraId="39688642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{</w:t>
      </w:r>
    </w:p>
    <w:p w14:paraId="79F36119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08E0F518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buttonState = digitalRead(pushButton);</w:t>
      </w:r>
    </w:p>
    <w:p w14:paraId="39275AAF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f(buttonState==1)</w:t>
      </w:r>
    </w:p>
    <w:p w14:paraId="35CEB18F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{ </w:t>
      </w:r>
    </w:p>
    <w:p w14:paraId="557E877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     if(buttonState!=BeforeState)    //debounce</w:t>
      </w:r>
    </w:p>
    <w:p w14:paraId="721F3212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       delay(50);</w:t>
      </w:r>
    </w:p>
    <w:p w14:paraId="31D0E0F0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</w:t>
      </w:r>
    </w:p>
    <w:p w14:paraId="35522F87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 if(buttonState==1 and BeforeState==0)//Work</w:t>
      </w:r>
    </w:p>
    <w:p w14:paraId="2CF62DC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 {</w:t>
      </w:r>
    </w:p>
    <w:p w14:paraId="7B47F08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     check = !check;</w:t>
      </w:r>
    </w:p>
    <w:p w14:paraId="11E464AF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 }</w:t>
      </w:r>
    </w:p>
    <w:p w14:paraId="01F75309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}</w:t>
      </w:r>
    </w:p>
    <w:p w14:paraId="0839425C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</w:t>
      </w:r>
    </w:p>
    <w:p w14:paraId="17B37ED8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5C15F08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BeforeState=buttonState;</w:t>
      </w:r>
    </w:p>
    <w:p w14:paraId="50B8AA31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if(check==false)</w:t>
      </w:r>
    </w:p>
    <w:p w14:paraId="5765FEC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{</w:t>
      </w:r>
    </w:p>
    <w:p w14:paraId="7EECF8F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nt num0 = (ans/3600)/10;</w:t>
      </w:r>
    </w:p>
    <w:p w14:paraId="64188E59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nt num1 = (ans/3600)%10;</w:t>
      </w:r>
    </w:p>
    <w:p w14:paraId="1D19CC2B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nt num2 = ((ans%3600)/60)/10;</w:t>
      </w:r>
    </w:p>
    <w:p w14:paraId="01BA4D50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nt num3 = ((ans%3600)/60)%10;</w:t>
      </w:r>
    </w:p>
    <w:p w14:paraId="6334B8AC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789D8AAE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4EDE312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OutPort(TAB[num0]);</w:t>
      </w:r>
    </w:p>
    <w:p w14:paraId="3D101CB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0] , LOW);</w:t>
      </w:r>
    </w:p>
    <w:p w14:paraId="2E29EB1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elay(1);</w:t>
      </w:r>
    </w:p>
    <w:p w14:paraId="192C0EE6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0] , HIGH);</w:t>
      </w:r>
    </w:p>
    <w:p w14:paraId="4A443C9C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36D60936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OutPort(TAB[num1]);</w:t>
      </w:r>
    </w:p>
    <w:p w14:paraId="4C2C1C9B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1] , LOW);</w:t>
      </w:r>
    </w:p>
    <w:p w14:paraId="535244CB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elay(1);</w:t>
      </w:r>
    </w:p>
    <w:p w14:paraId="1625FB76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lastRenderedPageBreak/>
        <w:t xml:space="preserve">  digitalWrite(scan[1] , HIGH);</w:t>
      </w:r>
    </w:p>
    <w:p w14:paraId="4A2C9DE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2CB398E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OutPort(TAB[num2]);</w:t>
      </w:r>
    </w:p>
    <w:p w14:paraId="00FE209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2] , LOW);</w:t>
      </w:r>
    </w:p>
    <w:p w14:paraId="3035746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elay(1);</w:t>
      </w:r>
    </w:p>
    <w:p w14:paraId="0DBEB58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2] , HIGH);</w:t>
      </w:r>
    </w:p>
    <w:p w14:paraId="68471741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0A540FF1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OutPort(TAB[num3]);</w:t>
      </w:r>
    </w:p>
    <w:p w14:paraId="55F43AF6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3] , LOW);</w:t>
      </w:r>
    </w:p>
    <w:p w14:paraId="1586C1D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elay(1);</w:t>
      </w:r>
    </w:p>
    <w:p w14:paraId="6DC81499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3] , HIGH);</w:t>
      </w:r>
    </w:p>
    <w:p w14:paraId="2FCB1F3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}</w:t>
      </w:r>
    </w:p>
    <w:p w14:paraId="1E78DDD7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else if(check==true)</w:t>
      </w:r>
    </w:p>
    <w:p w14:paraId="1DE353A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{</w:t>
      </w:r>
    </w:p>
    <w:p w14:paraId="350DF422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735B7F7C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nt num0 = ((ans%3600)/60)/10;</w:t>
      </w:r>
    </w:p>
    <w:p w14:paraId="1836AEA9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nt num1 = ((ans%3600)/60)%10;</w:t>
      </w:r>
    </w:p>
    <w:p w14:paraId="04D7518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nt num2 = (ans%60)/10;</w:t>
      </w:r>
    </w:p>
    <w:p w14:paraId="536064FD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int num3 = (ans%60)%10;</w:t>
      </w:r>
    </w:p>
    <w:p w14:paraId="340F24CA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44031BEB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4652EB99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OutPort(TAB[num0]);</w:t>
      </w:r>
    </w:p>
    <w:p w14:paraId="762535A1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0] , LOW);</w:t>
      </w:r>
    </w:p>
    <w:p w14:paraId="0C8754A8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elay(1);</w:t>
      </w:r>
    </w:p>
    <w:p w14:paraId="3EC76B8D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0] , HIGH);</w:t>
      </w:r>
    </w:p>
    <w:p w14:paraId="0375D4BF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5A6F52A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OutPort(TAB[num1]);</w:t>
      </w:r>
    </w:p>
    <w:p w14:paraId="7BC33532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1] , LOW);</w:t>
      </w:r>
    </w:p>
    <w:p w14:paraId="0ADCBF85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elay(1);</w:t>
      </w:r>
    </w:p>
    <w:p w14:paraId="51AC0AA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1] , HIGH);</w:t>
      </w:r>
    </w:p>
    <w:p w14:paraId="5020E75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195772BC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OutPort(TAB[num2]);</w:t>
      </w:r>
    </w:p>
    <w:p w14:paraId="4AD95B61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2] , LOW);</w:t>
      </w:r>
    </w:p>
    <w:p w14:paraId="0F938437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elay(1);</w:t>
      </w:r>
    </w:p>
    <w:p w14:paraId="2943DBA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2] , HIGH);</w:t>
      </w:r>
    </w:p>
    <w:p w14:paraId="2B4DFC1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69CDE70F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OutPort(TAB[num3]);</w:t>
      </w:r>
    </w:p>
    <w:p w14:paraId="1B261453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3] , LOW);</w:t>
      </w:r>
    </w:p>
    <w:p w14:paraId="1EE680E2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lastRenderedPageBreak/>
        <w:t xml:space="preserve">  delay(1);</w:t>
      </w:r>
    </w:p>
    <w:p w14:paraId="0BEB1195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digitalWrite(scan[3] , HIGH);</w:t>
      </w:r>
    </w:p>
    <w:p w14:paraId="540E2C70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}</w:t>
      </w:r>
    </w:p>
    <w:p w14:paraId="3ECB9E1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247C337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</w:t>
      </w:r>
    </w:p>
    <w:p w14:paraId="4BD03487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}</w:t>
      </w:r>
    </w:p>
    <w:p w14:paraId="0D7BEB06" w14:textId="77777777" w:rsidR="00AE4955" w:rsidRPr="00AE4955" w:rsidRDefault="00AE4955" w:rsidP="00AE4955">
      <w:pPr>
        <w:rPr>
          <w:rFonts w:ascii="標楷體" w:eastAsia="標楷體" w:hAnsi="標楷體" w:hint="eastAsia"/>
        </w:rPr>
      </w:pPr>
      <w:r w:rsidRPr="00AE4955">
        <w:rPr>
          <w:rFonts w:ascii="標楷體" w:eastAsia="標楷體" w:hAnsi="標楷體" w:hint="eastAsia"/>
        </w:rPr>
        <w:t>//計時中斷程式,每次執行時處理1位數</w:t>
      </w:r>
    </w:p>
    <w:p w14:paraId="65F3FFB2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5CA54A8C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4C29B281" w14:textId="77777777" w:rsidR="00AE4955" w:rsidRPr="00AE4955" w:rsidRDefault="00AE4955" w:rsidP="00AE4955">
      <w:pPr>
        <w:rPr>
          <w:rFonts w:ascii="標楷體" w:eastAsia="標楷體" w:hAnsi="標楷體"/>
        </w:rPr>
      </w:pPr>
    </w:p>
    <w:p w14:paraId="76B1C9F0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void flash(){</w:t>
      </w:r>
    </w:p>
    <w:p w14:paraId="1D9CFC8B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ans++;</w:t>
      </w:r>
    </w:p>
    <w:p w14:paraId="2A9119D1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Serial.println(ans);</w:t>
      </w:r>
    </w:p>
    <w:p w14:paraId="1B983F0B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}</w:t>
      </w:r>
    </w:p>
    <w:p w14:paraId="3AB753D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void OutPort(byte dat){</w:t>
      </w:r>
    </w:p>
    <w:p w14:paraId="26189748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for( int jj = 0;jj &lt; 7;jj++){</w:t>
      </w:r>
    </w:p>
    <w:p w14:paraId="18706AC4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if(dat % 2 == 1)</w:t>
      </w:r>
    </w:p>
    <w:p w14:paraId="2BBCB13A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 digitalWrite(seg7[jj],HIGH);</w:t>
      </w:r>
    </w:p>
    <w:p w14:paraId="00E7D79D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else</w:t>
      </w:r>
    </w:p>
    <w:p w14:paraId="594757D5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  digitalWrite(seg7[jj],LOW);</w:t>
      </w:r>
    </w:p>
    <w:p w14:paraId="21017042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  dat = dat / 2;</w:t>
      </w:r>
    </w:p>
    <w:p w14:paraId="4F3C45CE" w14:textId="77777777" w:rsidR="00AE4955" w:rsidRPr="00AE4955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 xml:space="preserve">  }</w:t>
      </w:r>
    </w:p>
    <w:p w14:paraId="76DFB473" w14:textId="564EC1A8" w:rsidR="00AC0BBF" w:rsidRPr="00AC0BBF" w:rsidRDefault="00AE4955" w:rsidP="00AE4955">
      <w:pPr>
        <w:rPr>
          <w:rFonts w:ascii="標楷體" w:eastAsia="標楷體" w:hAnsi="標楷體"/>
        </w:rPr>
      </w:pPr>
      <w:r w:rsidRPr="00AE4955">
        <w:rPr>
          <w:rFonts w:ascii="標楷體" w:eastAsia="標楷體" w:hAnsi="標楷體"/>
        </w:rPr>
        <w:t>}</w:t>
      </w:r>
    </w:p>
    <w:p w14:paraId="0AF671E2" w14:textId="77777777" w:rsidR="005A2850" w:rsidRPr="00837BE3" w:rsidRDefault="005A2850" w:rsidP="00837BE3">
      <w:pPr>
        <w:rPr>
          <w:rFonts w:ascii="標楷體" w:eastAsia="標楷體" w:hAnsi="標楷體"/>
        </w:rPr>
      </w:pPr>
    </w:p>
    <w:sectPr w:rsidR="005A2850" w:rsidRPr="00837BE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64C64A1"/>
    <w:multiLevelType w:val="hybridMultilevel"/>
    <w:tmpl w:val="889E9108"/>
    <w:lvl w:ilvl="0" w:tplc="68B41F54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1CE85C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A0DFA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47A5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382E9A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94E8D8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A07EC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CEF14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76662E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9F300CB"/>
    <w:multiLevelType w:val="hybridMultilevel"/>
    <w:tmpl w:val="36D86852"/>
    <w:lvl w:ilvl="0" w:tplc="96664D3C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A42E04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0A3A6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3428E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ACBCE6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D6494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B60E3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AACC5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4222A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02D7D38"/>
    <w:multiLevelType w:val="hybridMultilevel"/>
    <w:tmpl w:val="60564C2E"/>
    <w:lvl w:ilvl="0" w:tplc="EB78ECBE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062B52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963A1C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EA76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C4C6B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26D13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82E698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8082E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088F40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9D681C"/>
    <w:multiLevelType w:val="hybridMultilevel"/>
    <w:tmpl w:val="9008F752"/>
    <w:lvl w:ilvl="0" w:tplc="BEC29060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E2B688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FF0CE1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68FCD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CE584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C89A82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7AFBC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DAC3ACA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7B65AA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615D6E96"/>
    <w:multiLevelType w:val="hybridMultilevel"/>
    <w:tmpl w:val="84341EBC"/>
    <w:lvl w:ilvl="0" w:tplc="84D8DFA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8"/>
  </w:num>
  <w:num w:numId="5">
    <w:abstractNumId w:val="0"/>
  </w:num>
  <w:num w:numId="6">
    <w:abstractNumId w:val="2"/>
  </w:num>
  <w:num w:numId="7">
    <w:abstractNumId w:val="1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NK4FAIE+YbItAAAA"/>
  </w:docVars>
  <w:rsids>
    <w:rsidRoot w:val="00AC053F"/>
    <w:rsid w:val="00053BE1"/>
    <w:rsid w:val="000802FA"/>
    <w:rsid w:val="00093999"/>
    <w:rsid w:val="000A1ED1"/>
    <w:rsid w:val="000C3489"/>
    <w:rsid w:val="000C3A18"/>
    <w:rsid w:val="000C7A2C"/>
    <w:rsid w:val="00116ACA"/>
    <w:rsid w:val="00180F23"/>
    <w:rsid w:val="00187CB2"/>
    <w:rsid w:val="001E4986"/>
    <w:rsid w:val="001E7B67"/>
    <w:rsid w:val="00207452"/>
    <w:rsid w:val="00283EE9"/>
    <w:rsid w:val="00370B71"/>
    <w:rsid w:val="0039045B"/>
    <w:rsid w:val="004143C4"/>
    <w:rsid w:val="004558CC"/>
    <w:rsid w:val="0049485B"/>
    <w:rsid w:val="005819C0"/>
    <w:rsid w:val="005A2850"/>
    <w:rsid w:val="005F233C"/>
    <w:rsid w:val="00656965"/>
    <w:rsid w:val="00674FF0"/>
    <w:rsid w:val="006D0A4A"/>
    <w:rsid w:val="006E601C"/>
    <w:rsid w:val="00757DC8"/>
    <w:rsid w:val="0082299A"/>
    <w:rsid w:val="00837BE3"/>
    <w:rsid w:val="00870EC1"/>
    <w:rsid w:val="00884777"/>
    <w:rsid w:val="008848BA"/>
    <w:rsid w:val="008E7408"/>
    <w:rsid w:val="0094568B"/>
    <w:rsid w:val="009B33C3"/>
    <w:rsid w:val="009C3426"/>
    <w:rsid w:val="00A7376C"/>
    <w:rsid w:val="00A81485"/>
    <w:rsid w:val="00AB37F6"/>
    <w:rsid w:val="00AC053F"/>
    <w:rsid w:val="00AC0BBF"/>
    <w:rsid w:val="00AE4955"/>
    <w:rsid w:val="00AF4AE1"/>
    <w:rsid w:val="00C84B97"/>
    <w:rsid w:val="00CF5AB8"/>
    <w:rsid w:val="00D223AB"/>
    <w:rsid w:val="00D32149"/>
    <w:rsid w:val="00DC5075"/>
    <w:rsid w:val="00DF1B91"/>
    <w:rsid w:val="00E44292"/>
    <w:rsid w:val="00EB03E8"/>
    <w:rsid w:val="00ED5084"/>
    <w:rsid w:val="00F41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9BCA7"/>
  <w15:docId w15:val="{9568EA67-F427-480C-9C6E-11F6FD0D6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6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37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93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24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018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578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2476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840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8667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59420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701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737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21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75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34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4071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2</Words>
  <Characters>2294</Characters>
  <Application>Microsoft Office Word</Application>
  <DocSecurity>0</DocSecurity>
  <Lines>19</Lines>
  <Paragraphs>5</Paragraphs>
  <ScaleCrop>false</ScaleCrop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李柏賢</cp:lastModifiedBy>
  <cp:revision>8</cp:revision>
  <dcterms:created xsi:type="dcterms:W3CDTF">2019-05-23T05:47:00Z</dcterms:created>
  <dcterms:modified xsi:type="dcterms:W3CDTF">2020-05-30T10:42:00Z</dcterms:modified>
</cp:coreProperties>
</file>